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7F6736" w14:textId="2DA69CDD" w:rsidR="00E16DA5" w:rsidRPr="00C464D0" w:rsidRDefault="00E16DA5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t>Phonics Book</w:t>
      </w:r>
      <w:r w:rsidR="00E716D1" w:rsidRPr="00C464D0">
        <w:rPr>
          <w:rFonts w:ascii="Century Gothic" w:hAnsi="Century Gothic"/>
          <w:sz w:val="40"/>
          <w:szCs w:val="40"/>
        </w:rPr>
        <w:t xml:space="preserve"> Cover</w:t>
      </w:r>
    </w:p>
    <w:p w14:paraId="7810973B" w14:textId="77777777" w:rsidR="00E16DA5" w:rsidRPr="00C464D0" w:rsidRDefault="00E16DA5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658CE139" w14:textId="53FD0B2C" w:rsidR="00D40519" w:rsidRPr="00C464D0" w:rsidRDefault="00B818CB">
      <w:pPr>
        <w:rPr>
          <w:rFonts w:ascii="Century Gothic" w:hAnsi="Century Gothic"/>
          <w:sz w:val="40"/>
          <w:szCs w:val="4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1EB5943" wp14:editId="751F8CA9">
                <wp:simplePos x="0" y="0"/>
                <wp:positionH relativeFrom="column">
                  <wp:posOffset>-367257</wp:posOffset>
                </wp:positionH>
                <wp:positionV relativeFrom="paragraph">
                  <wp:posOffset>560497</wp:posOffset>
                </wp:positionV>
                <wp:extent cx="5594985" cy="5349875"/>
                <wp:effectExtent l="0" t="0" r="0" b="3175"/>
                <wp:wrapSquare wrapText="bothSides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985" cy="5349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DDC8813" w14:textId="4A76263E" w:rsidR="00B818CB" w:rsidRPr="00B818CB" w:rsidRDefault="00B818CB" w:rsidP="00B818CB">
                            <w:pPr>
                              <w:spacing w:after="120" w:line="1800" w:lineRule="exact"/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</w:pPr>
                            <w:proofErr w:type="gramStart"/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Aa  Bb</w:t>
                            </w:r>
                            <w:proofErr w:type="gramEnd"/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 Cc  Dd 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Ee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 Ff Gg 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Hh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 Ii 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Jj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Kk  </w:t>
                            </w:r>
                            <w:proofErr w:type="spellStart"/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Ll</w:t>
                            </w:r>
                            <w:proofErr w:type="spellEnd"/>
                            <w:r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 Mm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>
                            <a:rot lat="0" lon="0" rev="0"/>
                          </a:camera>
                          <a:lightRig rig="freezing" dir="t"/>
                        </a:scene3d>
                        <a:sp3d extrusionH="120650" contourW="50800" prstMaterial="dkEdge">
                          <a:bevelT w="0" h="0"/>
                          <a:bevelB w="0"/>
                          <a:extrusionClr>
                            <a:schemeClr val="bg1">
                              <a:lumMod val="95000"/>
                            </a:schemeClr>
                          </a:extrusionClr>
                          <a:contourClr>
                            <a:srgbClr val="FFC000"/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EB5943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-28.9pt;margin-top:44.15pt;width:440.55pt;height:421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" filled="f" stroked="f">
                <v:fill o:detectmouseclick="t"/>
                <v:textbox>
                  <w:txbxContent>
                    <w:p w14:paraId="4DDC8813" w14:textId="4A76263E" w:rsidR="00B818CB" w:rsidRPr="00B818CB" w:rsidRDefault="00B818CB" w:rsidP="00B818CB">
                      <w:pPr>
                        <w:spacing w:after="120" w:line="1800" w:lineRule="exact"/>
                        <w:jc w:val="center"/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</w:pPr>
                      <w:proofErr w:type="gramStart"/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Aa  Bb</w:t>
                      </w:r>
                      <w:proofErr w:type="gramEnd"/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 Cc  Dd  </w:t>
                      </w:r>
                      <w:proofErr w:type="spellStart"/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Ee</w:t>
                      </w:r>
                      <w:proofErr w:type="spellEnd"/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 Ff Gg  </w:t>
                      </w:r>
                      <w:proofErr w:type="spellStart"/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Hh</w:t>
                      </w:r>
                      <w:proofErr w:type="spellEnd"/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 Ii  </w:t>
                      </w:r>
                      <w:proofErr w:type="spellStart"/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Jj</w:t>
                      </w:r>
                      <w:proofErr w:type="spellEnd"/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Kk  </w:t>
                      </w:r>
                      <w:proofErr w:type="spellStart"/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Ll</w:t>
                      </w:r>
                      <w:proofErr w:type="spellEnd"/>
                      <w:r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 Mm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D40519" w:rsidRPr="00C464D0">
        <w:rPr>
          <w:rFonts w:ascii="Century Gothic" w:hAnsi="Century Gothic"/>
          <w:sz w:val="40"/>
          <w:szCs w:val="40"/>
        </w:rPr>
        <w:t>Alphabet A-M</w:t>
      </w:r>
    </w:p>
    <w:p w14:paraId="62EADE77" w14:textId="438F7011" w:rsidR="00E716D1" w:rsidRPr="00C464D0" w:rsidRDefault="00D40519" w:rsidP="00494360">
      <w:pPr>
        <w:rPr>
          <w:rFonts w:ascii="Century Gothic" w:hAnsi="Century Gothic"/>
          <w:sz w:val="40"/>
          <w:szCs w:val="40"/>
        </w:rPr>
      </w:pPr>
      <w:r w:rsidRPr="00C464D0">
        <w:rPr>
          <w:rFonts w:ascii="Century Gothic" w:hAnsi="Century Gothic"/>
          <w:sz w:val="40"/>
          <w:szCs w:val="40"/>
        </w:rPr>
        <w:br w:type="page"/>
      </w:r>
    </w:p>
    <w:p w14:paraId="4D42A91A" w14:textId="54D07058" w:rsidR="00E716D1" w:rsidRPr="00C464D0" w:rsidRDefault="00C464D0">
      <w:pPr>
        <w:rPr>
          <w:rFonts w:ascii="Century Gothic" w:hAnsi="Century Gothic"/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7AAF4C" wp14:editId="181DBEAC">
                <wp:simplePos x="0" y="0"/>
                <wp:positionH relativeFrom="column">
                  <wp:posOffset>-314960</wp:posOffset>
                </wp:positionH>
                <wp:positionV relativeFrom="paragraph">
                  <wp:posOffset>443230</wp:posOffset>
                </wp:positionV>
                <wp:extent cx="5594985" cy="5349875"/>
                <wp:effectExtent l="0" t="0" r="0" b="3175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985" cy="5349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AC73D99" w14:textId="2D368165" w:rsidR="00C464D0" w:rsidRPr="00B818CB" w:rsidRDefault="00C464D0" w:rsidP="00B818CB">
                            <w:pPr>
                              <w:spacing w:after="120" w:line="1800" w:lineRule="exact"/>
                              <w:jc w:val="center"/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</w:pPr>
                            <w:proofErr w:type="spellStart"/>
                            <w:proofErr w:type="gramStart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Nn</w:t>
                            </w:r>
                            <w:proofErr w:type="spellEnd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proofErr w:type="spellStart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Oo</w:t>
                            </w:r>
                            <w:proofErr w:type="spellEnd"/>
                            <w:proofErr w:type="gramEnd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Pp </w:t>
                            </w:r>
                            <w:proofErr w:type="spellStart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Qq</w:t>
                            </w:r>
                            <w:proofErr w:type="spellEnd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Rr</w:t>
                            </w:r>
                            <w:r w:rsid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Ss </w:t>
                            </w:r>
                            <w:r w:rsid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Tt </w:t>
                            </w:r>
                            <w:proofErr w:type="spellStart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Uu</w:t>
                            </w:r>
                            <w:proofErr w:type="spellEnd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proofErr w:type="spellStart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Vv</w:t>
                            </w:r>
                            <w:proofErr w:type="spellEnd"/>
                            <w:r w:rsid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proofErr w:type="spellStart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Ww</w:t>
                            </w:r>
                            <w:proofErr w:type="spellEnd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Xx</w:t>
                            </w:r>
                            <w:r w:rsid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proofErr w:type="spellStart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Yy</w:t>
                            </w:r>
                            <w:proofErr w:type="spellEnd"/>
                            <w:r w:rsid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 xml:space="preserve"> </w:t>
                            </w:r>
                            <w:proofErr w:type="spellStart"/>
                            <w:r w:rsidRPr="00B818CB">
                              <w:rPr>
                                <w:rFonts w:ascii="Century Gothic" w:hAnsi="Century Gothic"/>
                                <w:b/>
                                <w:color w:val="000000" w:themeColor="text1"/>
                                <w:sz w:val="140"/>
                                <w:szCs w:val="140"/>
                                <w14:shadow w14:blurRad="203200" w14:dist="76200" w14:dir="5100000" w14:sx="104000" w14:sy="104000" w14:kx="0" w14:ky="0" w14:algn="tr">
                                  <w14:srgbClr w14:val="000000">
                                    <w14:alpha w14:val="6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round/>
                                </w14:textOutline>
                                <w14:props3d w14:extrusionH="0" w14:contourW="0" w14:prstMaterial="dkEdge"/>
                              </w:rPr>
                              <w:t>Zz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>
                            <a:rot lat="0" lon="0" rev="0"/>
                          </a:camera>
                          <a:lightRig rig="freezing" dir="t"/>
                        </a:scene3d>
                        <a:sp3d extrusionH="120650" contourW="50800" prstMaterial="dkEdge">
                          <a:bevelT w="0" h="0"/>
                          <a:bevelB w="0"/>
                          <a:extrusionClr>
                            <a:schemeClr val="bg1">
                              <a:lumMod val="95000"/>
                            </a:schemeClr>
                          </a:extrusionClr>
                          <a:contourClr>
                            <a:srgbClr val="FFC000"/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7AAF4C" id="Text Box 1" o:spid="_x0000_s1027" type="#_x0000_t202" style="position:absolute;margin-left:-24.8pt;margin-top:34.9pt;width:440.55pt;height:421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" filled="f" stroked="f">
                <v:fill o:detectmouseclick="t"/>
                <v:textbox>
                  <w:txbxContent>
                    <w:p w14:paraId="1AC73D99" w14:textId="2D368165" w:rsidR="00C464D0" w:rsidRPr="00B818CB" w:rsidRDefault="00C464D0" w:rsidP="00B818CB">
                      <w:pPr>
                        <w:spacing w:after="120" w:line="1800" w:lineRule="exact"/>
                        <w:jc w:val="center"/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</w:pPr>
                      <w:proofErr w:type="spellStart"/>
                      <w:proofErr w:type="gramStart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Nn</w:t>
                      </w:r>
                      <w:proofErr w:type="spellEnd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proofErr w:type="spellStart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Oo</w:t>
                      </w:r>
                      <w:proofErr w:type="spellEnd"/>
                      <w:proofErr w:type="gramEnd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Pp </w:t>
                      </w:r>
                      <w:proofErr w:type="spellStart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Qq</w:t>
                      </w:r>
                      <w:proofErr w:type="spellEnd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Rr</w:t>
                      </w:r>
                      <w:r w:rsid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Ss </w:t>
                      </w:r>
                      <w:r w:rsid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Tt </w:t>
                      </w:r>
                      <w:proofErr w:type="spellStart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Uu</w:t>
                      </w:r>
                      <w:proofErr w:type="spellEnd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proofErr w:type="spellStart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Vv</w:t>
                      </w:r>
                      <w:proofErr w:type="spellEnd"/>
                      <w:r w:rsid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proofErr w:type="spellStart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Ww</w:t>
                      </w:r>
                      <w:proofErr w:type="spellEnd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Xx</w:t>
                      </w:r>
                      <w:r w:rsid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proofErr w:type="spellStart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Yy</w:t>
                      </w:r>
                      <w:proofErr w:type="spellEnd"/>
                      <w:r w:rsid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 xml:space="preserve"> </w:t>
                      </w:r>
                      <w:proofErr w:type="spellStart"/>
                      <w:r w:rsidRPr="00B818CB">
                        <w:rPr>
                          <w:rFonts w:ascii="Century Gothic" w:hAnsi="Century Gothic"/>
                          <w:b/>
                          <w:color w:val="000000" w:themeColor="text1"/>
                          <w:sz w:val="140"/>
                          <w:szCs w:val="140"/>
                          <w14:shadow w14:blurRad="203200" w14:dist="76200" w14:dir="5100000" w14:sx="104000" w14:sy="104000" w14:kx="0" w14:ky="0" w14:algn="tr">
                            <w14:srgbClr w14:val="000000">
                              <w14:alpha w14:val="6000"/>
                            </w14:srgbClr>
                          </w14:shadow>
                          <w14:textOutline w14:w="9525" w14:cap="flat" w14:cmpd="sng" w14:algn="ctr">
                            <w14:solidFill>
                              <w14:schemeClr w14:val="bg1"/>
                            </w14:solidFill>
                            <w14:prstDash w14:val="solid"/>
                            <w14:round/>
                          </w14:textOutline>
                          <w14:props3d w14:extrusionH="0" w14:contourW="0" w14:prstMaterial="dkEdge"/>
                        </w:rPr>
                        <w:t>Zz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proofErr w:type="gramStart"/>
      <w:r w:rsidR="001E22C8" w:rsidRPr="00C464D0">
        <w:rPr>
          <w:rFonts w:ascii="Century Gothic" w:hAnsi="Century Gothic"/>
          <w:sz w:val="40"/>
          <w:szCs w:val="40"/>
        </w:rPr>
        <w:t xml:space="preserve">Alphabet </w:t>
      </w:r>
      <w:r>
        <w:rPr>
          <w:rFonts w:ascii="Century Gothic" w:hAnsi="Century Gothic"/>
          <w:sz w:val="40"/>
          <w:szCs w:val="40"/>
        </w:rPr>
        <w:t xml:space="preserve"> </w:t>
      </w:r>
      <w:r w:rsidR="001E22C8" w:rsidRPr="00C464D0">
        <w:rPr>
          <w:rFonts w:ascii="Century Gothic" w:hAnsi="Century Gothic"/>
          <w:sz w:val="40"/>
          <w:szCs w:val="40"/>
        </w:rPr>
        <w:t>n</w:t>
      </w:r>
      <w:proofErr w:type="gramEnd"/>
      <w:r w:rsidR="001E22C8" w:rsidRPr="00C464D0">
        <w:rPr>
          <w:rFonts w:ascii="Century Gothic" w:hAnsi="Century Gothic"/>
          <w:sz w:val="40"/>
          <w:szCs w:val="40"/>
        </w:rPr>
        <w:t>-Z</w:t>
      </w:r>
    </w:p>
    <w:p w14:paraId="375B605A" w14:textId="0AEB4DB5" w:rsidR="00E716D1" w:rsidRPr="00C464D0" w:rsidRDefault="00E716D1">
      <w:pPr>
        <w:rPr>
          <w:rFonts w:ascii="Century Gothic" w:hAnsi="Century Gothic"/>
          <w:sz w:val="40"/>
          <w:szCs w:val="40"/>
        </w:rPr>
      </w:pPr>
    </w:p>
    <w:p w14:paraId="044AF1F0" w14:textId="70CB1A5C" w:rsidR="00335E89" w:rsidRPr="00C464D0" w:rsidRDefault="00C464D0">
      <w:pPr>
        <w:rPr>
          <w:rFonts w:ascii="Century Gothic" w:hAnsi="Century Gothic"/>
          <w:sz w:val="40"/>
          <w:szCs w:val="40"/>
        </w:rPr>
      </w:pPr>
      <w:r>
        <w:rPr>
          <w:rFonts w:ascii="Century Gothic" w:hAnsi="Century Gothic"/>
          <w:sz w:val="40"/>
          <w:szCs w:val="40"/>
        </w:rPr>
        <w:br w:type="page"/>
      </w:r>
      <w:bookmarkStart w:id="0" w:name="_GoBack"/>
      <w:bookmarkEnd w:id="0"/>
      <w:r w:rsidR="00E716D1" w:rsidRPr="00C464D0">
        <w:rPr>
          <w:rFonts w:ascii="Century Gothic" w:hAnsi="Century Gothic"/>
          <w:sz w:val="40"/>
          <w:szCs w:val="40"/>
        </w:rPr>
        <w:t>Back Cover</w:t>
      </w:r>
    </w:p>
    <w:p w14:paraId="59CDDBCB" w14:textId="77777777" w:rsidR="00335E89" w:rsidRPr="00C464D0" w:rsidRDefault="00335E89">
      <w:pPr>
        <w:rPr>
          <w:rFonts w:ascii="Century Gothic" w:hAnsi="Century Gothic"/>
          <w:sz w:val="40"/>
          <w:szCs w:val="40"/>
        </w:rPr>
      </w:pPr>
    </w:p>
    <w:sectPr w:rsidR="00335E89" w:rsidRPr="00C464D0" w:rsidSect="005E7AD2">
      <w:footerReference w:type="even" r:id="rId7"/>
      <w:footerReference w:type="first" r:id="rId8"/>
      <w:pgSz w:w="9361" w:h="12242" w:orient="landscape" w:code="14"/>
      <w:pgMar w:top="958" w:right="720" w:bottom="720" w:left="720" w:header="709" w:footer="709" w:gutter="284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1B040D" w14:textId="77777777" w:rsidR="00D65B05" w:rsidRDefault="00D65B05" w:rsidP="002E6E85">
      <w:pPr>
        <w:spacing w:after="0" w:line="240" w:lineRule="auto"/>
      </w:pPr>
      <w:r>
        <w:separator/>
      </w:r>
    </w:p>
  </w:endnote>
  <w:endnote w:type="continuationSeparator" w:id="0">
    <w:p w14:paraId="51AA6BE0" w14:textId="77777777" w:rsidR="00D65B05" w:rsidRDefault="00D65B05" w:rsidP="002E6E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54E182" w14:textId="0CF2D883" w:rsidR="005E7AD2" w:rsidRPr="00941DEE" w:rsidRDefault="00D65B05" w:rsidP="00941DEE">
    <w:pPr>
      <w:pStyle w:val="Footer"/>
      <w:jc w:val="right"/>
      <w:rPr>
        <w:rFonts w:ascii="Stencil" w:hAnsi="Stencil"/>
        <w:sz w:val="40"/>
        <w:szCs w:val="40"/>
      </w:rPr>
    </w:pPr>
    <w:sdt>
      <w:sdtPr>
        <w:id w:val="1411962548"/>
        <w:docPartObj>
          <w:docPartGallery w:val="Page Numbers (Bottom of Page)"/>
          <w:docPartUnique/>
        </w:docPartObj>
      </w:sdtPr>
      <w:sdtEndPr>
        <w:rPr>
          <w:rFonts w:ascii="Stencil" w:hAnsi="Stencil"/>
          <w:noProof/>
          <w:sz w:val="40"/>
          <w:szCs w:val="40"/>
        </w:rPr>
      </w:sdtEndPr>
      <w:sdtContent/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FDABE" w14:textId="7FD7793F" w:rsidR="005E7AD2" w:rsidRPr="005E7AD2" w:rsidRDefault="005E7AD2">
    <w:pPr>
      <w:pStyle w:val="Footer"/>
      <w:rPr>
        <w:rFonts w:ascii="Stencil" w:hAnsi="Stencil"/>
        <w:sz w:val="40"/>
        <w:szCs w:val="40"/>
      </w:rPr>
    </w:pPr>
    <w:r w:rsidRPr="005E7AD2">
      <w:rPr>
        <w:rFonts w:ascii="Stencil" w:hAnsi="Stencil"/>
        <w:sz w:val="40"/>
        <w:szCs w:val="40"/>
      </w:rPr>
      <w:fldChar w:fldCharType="begin"/>
    </w:r>
    <w:r w:rsidRPr="005E7AD2">
      <w:rPr>
        <w:rFonts w:ascii="Stencil" w:hAnsi="Stencil"/>
        <w:sz w:val="40"/>
        <w:szCs w:val="40"/>
      </w:rPr>
      <w:instrText xml:space="preserve"> PAGE   \* MERGEFORMAT </w:instrText>
    </w:r>
    <w:r w:rsidRPr="005E7AD2">
      <w:rPr>
        <w:rFonts w:ascii="Stencil" w:hAnsi="Stencil"/>
        <w:sz w:val="40"/>
        <w:szCs w:val="40"/>
      </w:rPr>
      <w:fldChar w:fldCharType="separate"/>
    </w:r>
    <w:r w:rsidRPr="005E7AD2">
      <w:rPr>
        <w:rFonts w:ascii="Stencil" w:hAnsi="Stencil"/>
        <w:noProof/>
        <w:sz w:val="40"/>
        <w:szCs w:val="40"/>
      </w:rPr>
      <w:t>1</w:t>
    </w:r>
    <w:r w:rsidRPr="005E7AD2">
      <w:rPr>
        <w:rFonts w:ascii="Stencil" w:hAnsi="Stencil"/>
        <w:noProof/>
        <w:sz w:val="40"/>
        <w:szCs w:val="4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417D1A" w14:textId="77777777" w:rsidR="00D65B05" w:rsidRDefault="00D65B05" w:rsidP="002E6E85">
      <w:pPr>
        <w:spacing w:after="0" w:line="240" w:lineRule="auto"/>
      </w:pPr>
      <w:r>
        <w:separator/>
      </w:r>
    </w:p>
  </w:footnote>
  <w:footnote w:type="continuationSeparator" w:id="0">
    <w:p w14:paraId="11138E89" w14:textId="77777777" w:rsidR="00D65B05" w:rsidRDefault="00D65B05" w:rsidP="002E6E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evenAndOddHeaders/>
  <w:bookFoldPrint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xtTAyszA1NbQwNDJT0lEKTi0uzszPAykwqgUAKGfyaSwAAAA="/>
  </w:docVars>
  <w:rsids>
    <w:rsidRoot w:val="00A604A1"/>
    <w:rsid w:val="00092241"/>
    <w:rsid w:val="000A0212"/>
    <w:rsid w:val="00156C56"/>
    <w:rsid w:val="001E22C8"/>
    <w:rsid w:val="002E6E85"/>
    <w:rsid w:val="00335805"/>
    <w:rsid w:val="00335E89"/>
    <w:rsid w:val="00494360"/>
    <w:rsid w:val="005E7AD2"/>
    <w:rsid w:val="00662B55"/>
    <w:rsid w:val="00696E64"/>
    <w:rsid w:val="007051BA"/>
    <w:rsid w:val="0089770D"/>
    <w:rsid w:val="00941DEE"/>
    <w:rsid w:val="009A6B98"/>
    <w:rsid w:val="00A604A1"/>
    <w:rsid w:val="00AE57D9"/>
    <w:rsid w:val="00B1798F"/>
    <w:rsid w:val="00B818CB"/>
    <w:rsid w:val="00BC3A73"/>
    <w:rsid w:val="00C1473E"/>
    <w:rsid w:val="00C24F67"/>
    <w:rsid w:val="00C464D0"/>
    <w:rsid w:val="00C7553B"/>
    <w:rsid w:val="00CC5113"/>
    <w:rsid w:val="00CD1C23"/>
    <w:rsid w:val="00D40276"/>
    <w:rsid w:val="00D40519"/>
    <w:rsid w:val="00D65B05"/>
    <w:rsid w:val="00D76B69"/>
    <w:rsid w:val="00E16DA5"/>
    <w:rsid w:val="00E45434"/>
    <w:rsid w:val="00E716D1"/>
    <w:rsid w:val="00EE27BB"/>
    <w:rsid w:val="00F76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D4506"/>
  <w15:chartTrackingRefBased/>
  <w15:docId w15:val="{100F0631-C451-444B-8D7D-91F4F0FB6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76B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6B6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6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E85"/>
  </w:style>
  <w:style w:type="paragraph" w:styleId="Footer">
    <w:name w:val="footer"/>
    <w:basedOn w:val="Normal"/>
    <w:link w:val="FooterChar"/>
    <w:uiPriority w:val="99"/>
    <w:unhideWhenUsed/>
    <w:rsid w:val="002E6E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A303F-BD83-49CA-B8C9-1A6BB35C50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U</dc:creator>
  <cp:keywords/>
  <dc:description/>
  <cp:lastModifiedBy>joe U</cp:lastModifiedBy>
  <cp:revision>2</cp:revision>
  <cp:lastPrinted>2018-06-26T06:41:00Z</cp:lastPrinted>
  <dcterms:created xsi:type="dcterms:W3CDTF">2018-06-26T07:03:00Z</dcterms:created>
  <dcterms:modified xsi:type="dcterms:W3CDTF">2018-06-26T07:03:00Z</dcterms:modified>
</cp:coreProperties>
</file>